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CE6F8F" w14:textId="753817C6" w:rsidR="0038606D" w:rsidRDefault="0006679F">
      <w:r>
        <w:rPr>
          <w:noProof/>
        </w:rPr>
        <w:drawing>
          <wp:inline distT="0" distB="0" distL="0" distR="0" wp14:anchorId="33C1EAE7" wp14:editId="1658E9EC">
            <wp:extent cx="5274310" cy="29667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50D35" w14:textId="6B084A8C" w:rsidR="00F360DF" w:rsidRDefault="00F360DF"/>
    <w:p w14:paraId="3820C1B7" w14:textId="695FC77B" w:rsidR="00F360DF" w:rsidRDefault="00F360DF">
      <w:r w:rsidRPr="00F360DF">
        <w:t>https://www.youtube.com/watch?v=v25NHJJvwVY</w:t>
      </w:r>
      <w:bookmarkStart w:id="0" w:name="_GoBack"/>
      <w:bookmarkEnd w:id="0"/>
    </w:p>
    <w:sectPr w:rsidR="00F360DF" w:rsidSect="0085408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MDe0MDKwNDW0NDRT0lEKTi0uzszPAykwqgUAjywa4CwAAAA="/>
  </w:docVars>
  <w:rsids>
    <w:rsidRoot w:val="009A5DB1"/>
    <w:rsid w:val="0006679F"/>
    <w:rsid w:val="0038606D"/>
    <w:rsid w:val="0085408E"/>
    <w:rsid w:val="009A5DB1"/>
    <w:rsid w:val="00F3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8E26E"/>
  <w15:chartTrackingRefBased/>
  <w15:docId w15:val="{B808DD13-5BE2-4DA3-A32A-82A7FE82A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hong Miao</dc:creator>
  <cp:keywords/>
  <dc:description/>
  <cp:lastModifiedBy>Jinghong Miao</cp:lastModifiedBy>
  <cp:revision>3</cp:revision>
  <dcterms:created xsi:type="dcterms:W3CDTF">2018-01-18T22:13:00Z</dcterms:created>
  <dcterms:modified xsi:type="dcterms:W3CDTF">2018-01-18T22:34:00Z</dcterms:modified>
</cp:coreProperties>
</file>